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ietitian position at [Organization Name] in China Shanghai. As a dedicated and culturally adaptable professional with a passion for nutrition science and public health, I am eager to contribute my expertise to an organization that values innovation, diversity, and the well-being of communities. My background as a Dietitian, combined with my deep appreciation for the unique dietary practices of China Shanghai, positions me as an ideal candidate to support your mission of promoting healthy lifestyles in this vibrant and dynamic city.</w:t>
      </w:r>
    </w:p>
    <w:p>
      <w:pPr>
        <w:pStyle w:val="BodyText"/>
      </w:pPr>
      <w:r>
        <w:t xml:space="preserve">With over [X years] of experience in clinical nutrition, community health education, and culinary nutrition counseling, I have developed a strong foundation in creating personalized dietary plans that align with individual needs and cultural contexts. My career as a Dietitian has taken me through diverse settings—from hospitals to wellness centers—allowing me to refine my ability to translate scientific knowledge into actionable strategies for clients of all backgrounds. However, it is the opportunity to work in China Shanghai that excites me most, as this city represents a unique intersection of tradition and modernity in food culture.</w:t>
      </w:r>
    </w:p>
    <w:p>
      <w:pPr>
        <w:pStyle w:val="BodyText"/>
      </w:pPr>
      <w:r>
        <w:t xml:space="preserve">China Shanghai, with its rich culinary heritage and rapidly evolving health consciousness, offers an exciting environment for Dietitians to make a meaningful impact. The city’s blend of traditional Chinese medicine principles and contemporary nutritional science creates a dynamic landscape for innovation. My understanding of local dietary habits, such as the importance of balance in meals and the significance of seasonal ingredients, aligns with my goal to provide culturally resonant nutrition advice. I am particularly drawn to Shanghai’s growing emphasis on preventive healthcare, where Dietitians play a critical role in addressing rising concerns around obesity, diabetes, and lifestyle-related diseases.</w:t>
      </w:r>
    </w:p>
    <w:p>
      <w:pPr>
        <w:pStyle w:val="BodyText"/>
      </w:pPr>
      <w:r>
        <w:t xml:space="preserve">As a Dietitian, I have consistently prioritized patient-centered care. For instance, while working in [previous organization or location], I developed a program to educate patients with chronic illnesses on managing their conditions through diet. This initiative not only improved health outcomes but also fostered trust and long-term engagement with clients. Similarly, in my role at [another previous organization], I collaborated with chefs to create nutritious yet flavorful meal options that catered to diverse cultural preferences. These experiences have equipped me with the skills to navigate complex dietary needs while maintaining a focus on accessibility and practicality—qualities that are essential for success in China Shanghai’s fast-paced and multicultural environment.</w:t>
      </w:r>
    </w:p>
    <w:p>
      <w:pPr>
        <w:pStyle w:val="BodyText"/>
      </w:pPr>
      <w:r>
        <w:t xml:space="preserve">What sets me apart as a Dietitian is my commitment to continuous learning and adaptability. I hold [specific certifications, e.g., "a Registered Dietitian License" or "a Master’s degree in Nutrition Science"], and I regularly attend workshops on global dietary trends, including those relevant to East Asian cuisine. In China Shanghai, where the demand for nutrition professionals is rising due to increased awareness of health and wellness, I aim to leverage my expertise to address both individual and community health challenges. For example, I am keen to work with local schools or corporate wellness programs to promote balanced eating habits tailored to the needs of Shanghai’s residents.</w:t>
      </w:r>
    </w:p>
    <w:p>
      <w:pPr>
        <w:pStyle w:val="BodyText"/>
      </w:pPr>
      <w:r>
        <w:t xml:space="preserve">My ability to communicate effectively across cultures is another strength that aligns with the values of [Organization Name]. Fluent in [languages, e.g., English and Mandarin], I am well-equipped to engage with clients, healthcare professionals, and community groups in Shanghai. This linguistic proficiency allows me to bridge gaps in understanding and ensure that nutrition education is both accurate and accessible. Furthermore, my experience working with international teams has taught me the importance of empathy, patience, and flexibility—traits that are indispensable when addressing the diverse needs of a population as vast and varied as Shanghai’s.</w:t>
      </w:r>
    </w:p>
    <w:p>
      <w:pPr>
        <w:pStyle w:val="BodyText"/>
      </w:pPr>
      <w:r>
        <w:t xml:space="preserve">In addition to my professional qualifications, I am deeply inspired by China’s rich history and its modern approach to health. The integration of traditional practices like acupuncture and herbal medicine with Western nutritional science is a testament to the city’s holistic view of well-being. As a Dietitian, I am eager to contribute to this dialogue by offering evidence-based solutions that respect cultural traditions while embracing scientific advancements. I believe that my passion for nutrition, combined with my cross-cultural competence, makes me an asset to your team.</w:t>
      </w:r>
    </w:p>
    <w:p>
      <w:pPr>
        <w:pStyle w:val="BodyText"/>
      </w:pPr>
      <w:r>
        <w:t xml:space="preserve">I would be honored to bring my skills and enthusiasm to [Organization Name] and support the health of individuals and communities in China Shanghai. Thank you for considering my application. I look forward to the opportunity to discuss how I can contribute to your mission of excellence in nutrition car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China Shanghai</dc:title>
  <dc:creator/>
  <dc:language>en</dc:language>
  <cp:keywords/>
  <dcterms:created xsi:type="dcterms:W3CDTF">2026-07-23T12:29:37Z</dcterms:created>
  <dcterms:modified xsi:type="dcterms:W3CDTF">2026-07-23T12:29:37Z</dcterms:modified>
</cp:coreProperties>
</file>

<file path=docProps/custom.xml><?xml version="1.0" encoding="utf-8"?>
<Properties xmlns="http://schemas.openxmlformats.org/officeDocument/2006/custom-properties" xmlns:vt="http://schemas.openxmlformats.org/officeDocument/2006/docPropsVTypes"/>
</file>